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627230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CC36BD6" w14:textId="42BE6EB8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  <w:u w:val="single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u w:val="single"/>
        </w:rPr>
        <w:t xml:space="preserve">A Sample Test Plan Document for </w:t>
      </w:r>
      <w:r w:rsidR="007C7937" w:rsidRPr="005A3FAC">
        <w:rPr>
          <w:rFonts w:asciiTheme="minorHAnsi" w:eastAsia="Times New Roman" w:hAnsiTheme="minorHAnsi" w:cstheme="minorHAnsi"/>
          <w:sz w:val="24"/>
          <w:szCs w:val="24"/>
          <w:u w:val="single"/>
        </w:rPr>
        <w:t xml:space="preserve">Amazon </w:t>
      </w:r>
      <w:r w:rsidRPr="005A3FAC">
        <w:rPr>
          <w:rFonts w:asciiTheme="minorHAnsi" w:eastAsia="Times New Roman" w:hAnsiTheme="minorHAnsi" w:cstheme="minorHAnsi"/>
          <w:sz w:val="24"/>
          <w:szCs w:val="24"/>
          <w:u w:val="single"/>
        </w:rPr>
        <w:t>Application:</w:t>
      </w:r>
    </w:p>
    <w:p w14:paraId="300CC6C3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7531EE65" w14:textId="62A6AFFA" w:rsidR="002C64D5" w:rsidRPr="005A3FAC" w:rsidRDefault="002C64D5" w:rsidP="005A3FAC">
      <w:pPr>
        <w:numPr>
          <w:ilvl w:val="0"/>
          <w:numId w:val="2"/>
        </w:num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 xml:space="preserve">Test Plan Id: </w:t>
      </w:r>
      <w:r w:rsidR="007C7937" w:rsidRPr="005A3FAC">
        <w:rPr>
          <w:rFonts w:asciiTheme="minorHAnsi" w:eastAsia="Times New Roman" w:hAnsiTheme="minorHAnsi" w:cstheme="minorHAnsi"/>
          <w:b/>
          <w:sz w:val="24"/>
          <w:szCs w:val="24"/>
        </w:rPr>
        <w:t>Am</w:t>
      </w:r>
      <w:r w:rsidR="006B41A3" w:rsidRPr="005A3FAC">
        <w:rPr>
          <w:rFonts w:asciiTheme="minorHAnsi" w:eastAsia="Times New Roman" w:hAnsiTheme="minorHAnsi" w:cstheme="minorHAnsi"/>
          <w:b/>
          <w:sz w:val="24"/>
          <w:szCs w:val="24"/>
        </w:rPr>
        <w:t>z</w:t>
      </w: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_ST_TP_001</w:t>
      </w:r>
    </w:p>
    <w:p w14:paraId="17938471" w14:textId="77777777" w:rsidR="002C64D5" w:rsidRPr="005A3FAC" w:rsidRDefault="002C64D5" w:rsidP="005A3FAC">
      <w:pPr>
        <w:numPr>
          <w:ilvl w:val="0"/>
          <w:numId w:val="2"/>
        </w:num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Introduction:</w:t>
      </w:r>
    </w:p>
    <w:p w14:paraId="0A231347" w14:textId="62C9A3E8" w:rsidR="006B41A3" w:rsidRPr="005A3FAC" w:rsidRDefault="006B41A3" w:rsidP="005A3FAC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he purpose of this document is to outline the test plan for the automation testing of software applications within the Amazon ecosystem</w:t>
      </w:r>
    </w:p>
    <w:p w14:paraId="53B10336" w14:textId="191832EF" w:rsidR="006B41A3" w:rsidRPr="005A3FAC" w:rsidRDefault="006B41A3" w:rsidP="005A3FAC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he goal is to ensure the reliability, functionality, and performance of the software, providing a seamless and secure experience for users</w:t>
      </w:r>
    </w:p>
    <w:p w14:paraId="156448D1" w14:textId="64611E3D" w:rsidR="00DF33E5" w:rsidRPr="005A3FAC" w:rsidRDefault="00DF33E5" w:rsidP="005A3FAC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his test plan encompasses the automation testing efforts for various Amazon software applications.</w:t>
      </w:r>
    </w:p>
    <w:p w14:paraId="346C6C80" w14:textId="26648CDD" w:rsidR="002C64D5" w:rsidRPr="005A3FAC" w:rsidRDefault="002C64D5" w:rsidP="005A3FAC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DF33E5" w:rsidRPr="005A3FAC">
        <w:rPr>
          <w:rFonts w:asciiTheme="minorHAnsi" w:eastAsia="Times New Roman" w:hAnsiTheme="minorHAnsi" w:cstheme="minorHAnsi"/>
          <w:sz w:val="24"/>
          <w:szCs w:val="24"/>
        </w:rPr>
        <w:t>Validate the functionality of Amazon software applications through automated test scripts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.</w:t>
      </w:r>
    </w:p>
    <w:p w14:paraId="168FECAB" w14:textId="5B17C964" w:rsidR="00DF33E5" w:rsidRPr="005A3FAC" w:rsidRDefault="00DF33E5" w:rsidP="005A3FAC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he test environment will replicate the production environment as closely as possible, ensuring consistency and reliability of test results. It will include various browsers, devices, and operating systems.</w:t>
      </w:r>
    </w:p>
    <w:p w14:paraId="49528F83" w14:textId="4BBF17E1" w:rsidR="009F7587" w:rsidRPr="00436E40" w:rsidRDefault="002C64D5" w:rsidP="00436E40">
      <w:pPr>
        <w:numPr>
          <w:ilvl w:val="0"/>
          <w:numId w:val="2"/>
        </w:num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Test Items:</w:t>
      </w:r>
    </w:p>
    <w:p w14:paraId="6A252AEB" w14:textId="287FCC69" w:rsidR="00436E40" w:rsidRDefault="00436E40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Sign in page</w:t>
      </w:r>
    </w:p>
    <w:p w14:paraId="49D1A552" w14:textId="5B2B8F1D" w:rsidR="00436E40" w:rsidRPr="005A3FAC" w:rsidRDefault="00436E40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Home page</w:t>
      </w:r>
    </w:p>
    <w:p w14:paraId="77FB56C7" w14:textId="2CAEC614" w:rsidR="009F7587" w:rsidRPr="005A3FAC" w:rsidRDefault="009F7587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Search Functionality</w:t>
      </w:r>
    </w:p>
    <w:p w14:paraId="3D6B60AA" w14:textId="1A408ED8" w:rsidR="009F7587" w:rsidRPr="005A3FAC" w:rsidRDefault="009F7587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Product Details Page</w:t>
      </w:r>
    </w:p>
    <w:p w14:paraId="67028DE3" w14:textId="1C128E44" w:rsidR="009F7587" w:rsidRPr="005A3FAC" w:rsidRDefault="00436E40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Wish list</w:t>
      </w:r>
      <w:r w:rsidR="009F7587" w:rsidRPr="005A3FAC">
        <w:rPr>
          <w:rFonts w:asciiTheme="minorHAnsi" w:eastAsia="Times New Roman" w:hAnsiTheme="minorHAnsi" w:cstheme="minorHAnsi"/>
          <w:sz w:val="24"/>
          <w:szCs w:val="24"/>
        </w:rPr>
        <w:t xml:space="preserve"> Page</w:t>
      </w:r>
    </w:p>
    <w:p w14:paraId="0751A875" w14:textId="247C55A8" w:rsidR="009F7587" w:rsidRPr="005A3FAC" w:rsidRDefault="00C17182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Checkout </w:t>
      </w:r>
      <w:r w:rsidR="009F7587" w:rsidRPr="005A3FAC">
        <w:rPr>
          <w:rFonts w:asciiTheme="minorHAnsi" w:eastAsia="Times New Roman" w:hAnsiTheme="minorHAnsi" w:cstheme="minorHAnsi"/>
          <w:sz w:val="24"/>
          <w:szCs w:val="24"/>
        </w:rPr>
        <w:t xml:space="preserve">Payment Page </w:t>
      </w:r>
    </w:p>
    <w:p w14:paraId="23FDB8AC" w14:textId="18AB7663" w:rsidR="002C64D5" w:rsidRDefault="00C17182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My </w:t>
      </w:r>
      <w:r w:rsidR="00015029" w:rsidRPr="005A3FAC">
        <w:rPr>
          <w:rFonts w:asciiTheme="minorHAnsi" w:eastAsia="Times New Roman" w:hAnsiTheme="minorHAnsi" w:cstheme="minorHAnsi"/>
          <w:sz w:val="24"/>
          <w:szCs w:val="24"/>
        </w:rPr>
        <w:t>Order Page</w:t>
      </w:r>
    </w:p>
    <w:p w14:paraId="50EECC12" w14:textId="187FCA6F" w:rsidR="00C17182" w:rsidRPr="005A3FAC" w:rsidRDefault="00C17182" w:rsidP="005A3FAC">
      <w:pPr>
        <w:numPr>
          <w:ilvl w:val="0"/>
          <w:numId w:val="12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ustomer Service Page</w:t>
      </w:r>
    </w:p>
    <w:p w14:paraId="0C380912" w14:textId="77777777" w:rsidR="00531268" w:rsidRPr="005A3FAC" w:rsidRDefault="00531268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57A27195" w14:textId="77777777" w:rsidR="002C64D5" w:rsidRPr="005A3FAC" w:rsidRDefault="002C64D5" w:rsidP="005A3FAC">
      <w:pPr>
        <w:numPr>
          <w:ilvl w:val="0"/>
          <w:numId w:val="2"/>
        </w:num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References:</w:t>
      </w:r>
    </w:p>
    <w:p w14:paraId="0DEC3C78" w14:textId="3C5D63FA" w:rsidR="002C64D5" w:rsidRPr="005A3FAC" w:rsidRDefault="00015029" w:rsidP="005A3FAC">
      <w:pPr>
        <w:numPr>
          <w:ilvl w:val="0"/>
          <w:numId w:val="2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Requirements</w:t>
      </w:r>
    </w:p>
    <w:p w14:paraId="3AD88B2E" w14:textId="77777777" w:rsidR="002C64D5" w:rsidRPr="005A3FAC" w:rsidRDefault="002C64D5" w:rsidP="005A3FAC">
      <w:pPr>
        <w:numPr>
          <w:ilvl w:val="0"/>
          <w:numId w:val="1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Project Plan</w:t>
      </w:r>
    </w:p>
    <w:p w14:paraId="20603768" w14:textId="77777777" w:rsidR="002C64D5" w:rsidRPr="005A3FAC" w:rsidRDefault="002C64D5" w:rsidP="005A3FAC">
      <w:pPr>
        <w:numPr>
          <w:ilvl w:val="0"/>
          <w:numId w:val="18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Strategy</w:t>
      </w:r>
    </w:p>
    <w:p w14:paraId="263A6680" w14:textId="77777777" w:rsidR="002C64D5" w:rsidRPr="005A3FAC" w:rsidRDefault="002C64D5" w:rsidP="005A3FAC">
      <w:pPr>
        <w:numPr>
          <w:ilvl w:val="0"/>
          <w:numId w:val="17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Use cases (if available)</w:t>
      </w:r>
    </w:p>
    <w:p w14:paraId="297B0E8C" w14:textId="77777777" w:rsidR="002C64D5" w:rsidRPr="005A3FAC" w:rsidRDefault="002C64D5" w:rsidP="005A3FAC">
      <w:pPr>
        <w:numPr>
          <w:ilvl w:val="0"/>
          <w:numId w:val="16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High level Design Documents</w:t>
      </w:r>
    </w:p>
    <w:p w14:paraId="70E9E6B9" w14:textId="77777777" w:rsidR="002C64D5" w:rsidRPr="005A3FAC" w:rsidRDefault="002C64D5" w:rsidP="005A3FAC">
      <w:pPr>
        <w:numPr>
          <w:ilvl w:val="0"/>
          <w:numId w:val="15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Low Level Design Documents</w:t>
      </w:r>
    </w:p>
    <w:p w14:paraId="58454D8D" w14:textId="77777777" w:rsidR="002C64D5" w:rsidRPr="005A3FAC" w:rsidRDefault="002C64D5" w:rsidP="005A3FAC">
      <w:pPr>
        <w:numPr>
          <w:ilvl w:val="0"/>
          <w:numId w:val="14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Process Guide line document</w:t>
      </w:r>
    </w:p>
    <w:p w14:paraId="75BD0E49" w14:textId="77777777" w:rsidR="002C64D5" w:rsidRPr="005A3FAC" w:rsidRDefault="002C64D5" w:rsidP="005A3FAC">
      <w:pPr>
        <w:numPr>
          <w:ilvl w:val="0"/>
          <w:numId w:val="13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Prototypes</w:t>
      </w:r>
    </w:p>
    <w:p w14:paraId="70D9EE38" w14:textId="77777777" w:rsidR="002C64D5" w:rsidRPr="005A3FAC" w:rsidRDefault="002C64D5" w:rsidP="005A3FAC">
      <w:pPr>
        <w:numPr>
          <w:ilvl w:val="0"/>
          <w:numId w:val="2"/>
        </w:numPr>
        <w:spacing w:after="0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Cs/>
          <w:sz w:val="24"/>
          <w:szCs w:val="24"/>
        </w:rPr>
        <w:t>Features to be tested:</w:t>
      </w:r>
    </w:p>
    <w:p w14:paraId="5FB352DA" w14:textId="573A5CF9" w:rsidR="002C64D5" w:rsidRPr="005A3FAC" w:rsidRDefault="00015029" w:rsidP="005A3FAC">
      <w:pPr>
        <w:numPr>
          <w:ilvl w:val="1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User Registration and </w:t>
      </w:r>
      <w:r w:rsidR="00436E40">
        <w:rPr>
          <w:rFonts w:asciiTheme="minorHAnsi" w:eastAsia="Times New Roman" w:hAnsiTheme="minorHAnsi" w:cstheme="minorHAnsi"/>
          <w:sz w:val="24"/>
          <w:szCs w:val="24"/>
        </w:rPr>
        <w:t>Sign in/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Login page</w:t>
      </w:r>
      <w:r w:rsidR="002C64D5" w:rsidRPr="005A3FAC">
        <w:rPr>
          <w:rFonts w:asciiTheme="minorHAnsi" w:eastAsia="Times New Roman" w:hAnsiTheme="minorHAnsi" w:cstheme="minorHAnsi"/>
          <w:sz w:val="24"/>
          <w:szCs w:val="24"/>
        </w:rPr>
        <w:t>:</w:t>
      </w:r>
    </w:p>
    <w:p w14:paraId="52EFB5A8" w14:textId="321FA295" w:rsidR="00015029" w:rsidRPr="005A3FAC" w:rsidRDefault="00015029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alidate the registration process.</w:t>
      </w:r>
    </w:p>
    <w:p w14:paraId="0358CDBA" w14:textId="36CAC7A5" w:rsidR="009A0437" w:rsidRPr="005A3FAC" w:rsidRDefault="009A0437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lastRenderedPageBreak/>
        <w:t>Verify user login functionality.</w:t>
      </w:r>
    </w:p>
    <w:p w14:paraId="58511B14" w14:textId="7CDF48CE" w:rsidR="009A0437" w:rsidRPr="005A3FAC" w:rsidRDefault="009A0437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password recovery and reset processes.</w:t>
      </w:r>
    </w:p>
    <w:p w14:paraId="2C396CB9" w14:textId="700B93B0" w:rsidR="002C64D5" w:rsidRPr="005A3FAC" w:rsidRDefault="009A0437" w:rsidP="005A3FAC">
      <w:pPr>
        <w:pStyle w:val="ListParagraph"/>
        <w:numPr>
          <w:ilvl w:val="1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Product Search and Navigator:</w:t>
      </w:r>
    </w:p>
    <w:p w14:paraId="7947AA96" w14:textId="492D6C27" w:rsidR="009A0437" w:rsidRPr="005A3FAC" w:rsidRDefault="009A0437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Ensure accurate search results for various queries.</w:t>
      </w:r>
    </w:p>
    <w:p w14:paraId="504A75A8" w14:textId="2913E0E9" w:rsidR="009A0437" w:rsidRPr="005A3FAC" w:rsidRDefault="009A0437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product sorting and filtering options.</w:t>
      </w:r>
    </w:p>
    <w:p w14:paraId="10671B25" w14:textId="3D65C0BA" w:rsidR="002C64D5" w:rsidRPr="005A3FAC" w:rsidRDefault="009A0437" w:rsidP="005A3FAC">
      <w:pPr>
        <w:numPr>
          <w:ilvl w:val="3"/>
          <w:numId w:val="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alidate the navigation through different product categories.</w:t>
      </w:r>
    </w:p>
    <w:p w14:paraId="01BC27B9" w14:textId="77777777" w:rsidR="009A0437" w:rsidRDefault="009A0437" w:rsidP="00436E40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2D22ED52" w14:textId="77777777" w:rsidR="0036677B" w:rsidRPr="005A3FAC" w:rsidRDefault="0036677B" w:rsidP="005A3FAC">
      <w:pPr>
        <w:spacing w:after="0"/>
        <w:ind w:left="567" w:firstLine="2268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7C73260A" w14:textId="1D7D967C" w:rsidR="002C64D5" w:rsidRPr="005A3FAC" w:rsidRDefault="00BD18D1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d</w:t>
      </w:r>
      <w:r w:rsidR="002C64D5" w:rsidRPr="005A3FAC">
        <w:rPr>
          <w:rFonts w:asciiTheme="minorHAnsi" w:eastAsia="Times New Roman" w:hAnsiTheme="minorHAnsi" w:cstheme="minorHAnsi"/>
          <w:sz w:val="24"/>
          <w:szCs w:val="24"/>
        </w:rPr>
        <w:t xml:space="preserve">) </w:t>
      </w: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>Product Details and Reviews:</w:t>
      </w:r>
    </w:p>
    <w:p w14:paraId="281E2F5F" w14:textId="685F7F9A" w:rsidR="002C64D5" w:rsidRPr="005A3FAC" w:rsidRDefault="00BD18D1" w:rsidP="005A3FAC">
      <w:pPr>
        <w:numPr>
          <w:ilvl w:val="0"/>
          <w:numId w:val="3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erify the accuracy of product details.</w:t>
      </w:r>
    </w:p>
    <w:p w14:paraId="290C23BC" w14:textId="4F5FAF1F" w:rsidR="002C64D5" w:rsidRPr="005A3FAC" w:rsidRDefault="00BD18D1" w:rsidP="005A3FAC">
      <w:pPr>
        <w:numPr>
          <w:ilvl w:val="0"/>
          <w:numId w:val="3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the display of customer reviews and ratings.</w:t>
      </w:r>
    </w:p>
    <w:p w14:paraId="0B32BB58" w14:textId="0E8CEE9E" w:rsidR="002C64D5" w:rsidRPr="005A3FAC" w:rsidRDefault="002C64D5" w:rsidP="005A3FAC">
      <w:pPr>
        <w:spacing w:after="0"/>
        <w:ind w:left="180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3. </w:t>
      </w:r>
      <w:r w:rsidR="00BD18D1" w:rsidRPr="005A3FAC">
        <w:rPr>
          <w:rFonts w:asciiTheme="minorHAnsi" w:eastAsia="Times New Roman" w:hAnsiTheme="minorHAnsi" w:cstheme="minorHAnsi"/>
          <w:sz w:val="24"/>
          <w:szCs w:val="24"/>
        </w:rPr>
        <w:t>Check for the functionality of adding and viewing reviews.</w:t>
      </w:r>
    </w:p>
    <w:p w14:paraId="3449E674" w14:textId="77777777" w:rsidR="002C64D5" w:rsidRPr="005A3FAC" w:rsidRDefault="002C64D5" w:rsidP="005A3FAC">
      <w:pPr>
        <w:spacing w:after="0"/>
        <w:ind w:left="28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Etc….</w:t>
      </w:r>
    </w:p>
    <w:p w14:paraId="1E50F90F" w14:textId="7B469BBE" w:rsidR="00BD18D1" w:rsidRPr="005A3FAC" w:rsidRDefault="00BD18D1" w:rsidP="005A3FAC">
      <w:pPr>
        <w:spacing w:after="0"/>
        <w:ind w:left="1134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>e) Shopping Cart and Checkout: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616D242C" w14:textId="732EEBF7" w:rsidR="00BD18D1" w:rsidRPr="005A3FAC" w:rsidRDefault="00BD18D1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                     1.Test adding/removing items from the shopping cart. </w:t>
      </w:r>
    </w:p>
    <w:p w14:paraId="1748B8E8" w14:textId="5B85F8F2" w:rsidR="00BD18D1" w:rsidRPr="005A3FAC" w:rsidRDefault="00BD18D1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                     2.Validate the checkout process, </w:t>
      </w:r>
    </w:p>
    <w:p w14:paraId="25459B4B" w14:textId="1514D6ED" w:rsidR="002C64D5" w:rsidRPr="005A3FAC" w:rsidRDefault="00BD18D1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                      3.Including payment and shipping options.</w:t>
      </w:r>
    </w:p>
    <w:p w14:paraId="4DE39E9E" w14:textId="3F55BC87" w:rsidR="002C64D5" w:rsidRPr="005A3FAC" w:rsidRDefault="00BD18D1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                                        4.Check order confirmation and receipt generation.</w:t>
      </w:r>
    </w:p>
    <w:p w14:paraId="3048F93A" w14:textId="77777777" w:rsidR="002C64D5" w:rsidRPr="005A3FAC" w:rsidRDefault="002C64D5" w:rsidP="005A3FAC">
      <w:pPr>
        <w:spacing w:after="0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Etc….</w:t>
      </w:r>
    </w:p>
    <w:p w14:paraId="7A8DFA23" w14:textId="15F646FD" w:rsidR="002C64D5" w:rsidRPr="005A3FAC" w:rsidRDefault="006C3196" w:rsidP="005A3FAC">
      <w:pPr>
        <w:spacing w:after="0"/>
        <w:jc w:val="both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                      f)</w:t>
      </w: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Wishlist:</w:t>
      </w:r>
    </w:p>
    <w:p w14:paraId="19032BA0" w14:textId="3ED68135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   1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Validate the addition and removal of items from the </w:t>
      </w: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>Wishlist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.</w:t>
      </w:r>
    </w:p>
    <w:p w14:paraId="70A92C1E" w14:textId="4887A428" w:rsidR="002C64D5" w:rsidRPr="005A3FAC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   2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Test the functionality to move items from </w:t>
      </w: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>Wishlist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to cart.</w:t>
      </w:r>
    </w:p>
    <w:p w14:paraId="250E617A" w14:textId="77777777" w:rsidR="002C64D5" w:rsidRPr="005A3FAC" w:rsidRDefault="002C64D5" w:rsidP="005A3FAC">
      <w:pPr>
        <w:spacing w:after="0"/>
        <w:ind w:left="28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Etc…</w:t>
      </w:r>
    </w:p>
    <w:p w14:paraId="097ED6BC" w14:textId="76B0A687" w:rsidR="006C3196" w:rsidRPr="005A3FAC" w:rsidRDefault="006C3196" w:rsidP="005A3FAC">
      <w:pPr>
        <w:spacing w:after="0"/>
        <w:jc w:val="both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                        g) Mobile Responsiveness:</w:t>
      </w:r>
    </w:p>
    <w:p w14:paraId="617B1624" w14:textId="4D63D0F4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1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Test the application's responsiveness on various devices.</w:t>
      </w:r>
    </w:p>
    <w:p w14:paraId="4A0D410A" w14:textId="5100798F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2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Ensure the mobile version provides a seamless user experience.</w:t>
      </w:r>
    </w:p>
    <w:p w14:paraId="36DDBF8F" w14:textId="1AE1CE9F" w:rsidR="006C3196" w:rsidRPr="005A3FAC" w:rsidRDefault="006C3196" w:rsidP="005A3FAC">
      <w:pPr>
        <w:spacing w:after="0"/>
        <w:jc w:val="both"/>
        <w:rPr>
          <w:rFonts w:asciiTheme="minorHAnsi" w:eastAsia="Times New Roman" w:hAnsiTheme="minorHAnsi" w:cstheme="minorHAnsi"/>
          <w:b/>
          <w:bCs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 xml:space="preserve">                         h) Security Features:</w:t>
      </w:r>
    </w:p>
    <w:p w14:paraId="6068EA83" w14:textId="261413C1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1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Validate secure handling of user data.</w:t>
      </w:r>
    </w:p>
    <w:p w14:paraId="33F97C88" w14:textId="7B1F1D71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2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Test for protection against common security vulnerabilities (e.g., XSS, CSRF).</w:t>
      </w:r>
    </w:p>
    <w:p w14:paraId="052B3830" w14:textId="22F7D27F" w:rsidR="006C3196" w:rsidRPr="006C3196" w:rsidRDefault="006C3196" w:rsidP="005A3FAC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  <w:lang w:val="en-IN"/>
        </w:rPr>
      </w:pPr>
      <w:r w:rsidRPr="005A3FAC">
        <w:rPr>
          <w:rFonts w:asciiTheme="minorHAnsi" w:eastAsia="Times New Roman" w:hAnsiTheme="minorHAnsi" w:cstheme="minorHAnsi"/>
          <w:sz w:val="24"/>
          <w:szCs w:val="24"/>
          <w:lang w:val="en-IN"/>
        </w:rPr>
        <w:t xml:space="preserve">                            3.</w:t>
      </w:r>
      <w:r w:rsidRPr="006C3196">
        <w:rPr>
          <w:rFonts w:asciiTheme="minorHAnsi" w:eastAsia="Times New Roman" w:hAnsiTheme="minorHAnsi" w:cstheme="minorHAnsi"/>
          <w:sz w:val="24"/>
          <w:szCs w:val="24"/>
          <w:lang w:val="en-IN"/>
        </w:rPr>
        <w:t>Check for secure connection (HTTPS) throughout the application.</w:t>
      </w:r>
    </w:p>
    <w:p w14:paraId="7B341C5A" w14:textId="77777777" w:rsidR="006C3196" w:rsidRPr="005A3FAC" w:rsidRDefault="006C3196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3BE526C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6. Features not to be tested: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NA</w:t>
      </w:r>
    </w:p>
    <w:p w14:paraId="276CCF8E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7. Entry Criteria:</w:t>
      </w:r>
    </w:p>
    <w:p w14:paraId="146337A8" w14:textId="77777777" w:rsidR="002C64D5" w:rsidRPr="005A3FAC" w:rsidRDefault="002C64D5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a) Test Design: </w:t>
      </w:r>
    </w:p>
    <w:p w14:paraId="3D5ADCEE" w14:textId="375F9455" w:rsidR="002C64D5" w:rsidRPr="005A3FAC" w:rsidRDefault="002C64D5" w:rsidP="005A3FAC">
      <w:pPr>
        <w:numPr>
          <w:ilvl w:val="1"/>
          <w:numId w:val="2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Team formation, </w:t>
      </w:r>
      <w:r w:rsidR="005A3FAC" w:rsidRPr="005A3FAC">
        <w:rPr>
          <w:rFonts w:asciiTheme="minorHAnsi" w:eastAsia="Times New Roman" w:hAnsiTheme="minorHAnsi" w:cstheme="minorHAnsi"/>
          <w:sz w:val="24"/>
          <w:szCs w:val="24"/>
        </w:rPr>
        <w:t>Responsibilities, schedule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,</w:t>
      </w:r>
      <w:r w:rsidR="005A3FA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requirements,</w:t>
      </w:r>
      <w:r w:rsidR="005A3FAC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test case template </w:t>
      </w:r>
    </w:p>
    <w:p w14:paraId="61DA7971" w14:textId="77777777" w:rsidR="002C64D5" w:rsidRPr="005A3FAC" w:rsidRDefault="002C64D5" w:rsidP="005A3FAC">
      <w:pPr>
        <w:numPr>
          <w:ilvl w:val="1"/>
          <w:numId w:val="2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raining on domain, on automation tools</w:t>
      </w:r>
    </w:p>
    <w:p w14:paraId="1571BBDF" w14:textId="77777777" w:rsidR="002C64D5" w:rsidRPr="005A3FAC" w:rsidRDefault="002C64D5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b) Test Execution</w:t>
      </w:r>
    </w:p>
    <w:p w14:paraId="474108FE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lastRenderedPageBreak/>
        <w:t>Readiness of test tab</w:t>
      </w:r>
    </w:p>
    <w:p w14:paraId="2502CDD8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Readiness of AUT</w:t>
      </w:r>
    </w:p>
    <w:p w14:paraId="779F9B93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Requirements</w:t>
      </w:r>
    </w:p>
    <w:p w14:paraId="41205AE0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case Documents</w:t>
      </w:r>
    </w:p>
    <w:p w14:paraId="114B229D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data</w:t>
      </w:r>
    </w:p>
    <w:p w14:paraId="0A7B8F58" w14:textId="77777777" w:rsidR="002C64D5" w:rsidRPr="005A3FAC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Defect Report Template</w:t>
      </w:r>
    </w:p>
    <w:p w14:paraId="4136E02F" w14:textId="77777777" w:rsidR="002C64D5" w:rsidRDefault="002C64D5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Etc….</w:t>
      </w:r>
    </w:p>
    <w:p w14:paraId="38489BE8" w14:textId="77777777" w:rsidR="0036677B" w:rsidRPr="005A3FAC" w:rsidRDefault="0036677B" w:rsidP="005A3FAC">
      <w:pPr>
        <w:spacing w:after="0"/>
        <w:ind w:left="108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71435445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8) Exit Criteria:</w:t>
      </w:r>
    </w:p>
    <w:p w14:paraId="3F04DC2B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ab/>
        <w:t>All possible test cases executed</w:t>
      </w:r>
    </w:p>
    <w:p w14:paraId="387F3643" w14:textId="2428289B" w:rsidR="002C64D5" w:rsidRPr="005A3FAC" w:rsidRDefault="002C64D5" w:rsidP="0036677B">
      <w:pPr>
        <w:spacing w:after="0"/>
        <w:ind w:left="2552" w:hanging="1548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Maximum defect </w:t>
      </w:r>
      <w:r w:rsidR="0036677B" w:rsidRPr="005A3FAC">
        <w:rPr>
          <w:rFonts w:asciiTheme="minorHAnsi" w:eastAsia="Times New Roman" w:hAnsiTheme="minorHAnsi" w:cstheme="minorHAnsi"/>
          <w:sz w:val="24"/>
          <w:szCs w:val="24"/>
        </w:rPr>
        <w:t>fixed</w:t>
      </w:r>
      <w:r w:rsidR="0036677B">
        <w:rPr>
          <w:rFonts w:asciiTheme="minorHAnsi" w:eastAsia="Times New Roman" w:hAnsiTheme="minorHAnsi" w:cstheme="minorHAnsi"/>
          <w:sz w:val="24"/>
          <w:szCs w:val="24"/>
        </w:rPr>
        <w:t>,</w:t>
      </w:r>
      <w:r w:rsidR="0036677B" w:rsidRPr="005A3FAC">
        <w:rPr>
          <w:rFonts w:asciiTheme="minorHAnsi" w:eastAsia="Times New Roman" w:hAnsiTheme="minorHAnsi" w:cstheme="minorHAnsi"/>
          <w:sz w:val="24"/>
          <w:szCs w:val="24"/>
        </w:rPr>
        <w:t xml:space="preserve"> final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regression performed successfully</w:t>
      </w:r>
    </w:p>
    <w:p w14:paraId="03517D9D" w14:textId="77777777" w:rsidR="002C64D5" w:rsidRPr="005A3FAC" w:rsidRDefault="002C64D5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Confidence on test process</w:t>
      </w:r>
    </w:p>
    <w:p w14:paraId="684C9845" w14:textId="77777777" w:rsidR="002C64D5" w:rsidRPr="005A3FAC" w:rsidRDefault="002C64D5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ime limitations</w:t>
      </w:r>
    </w:p>
    <w:p w14:paraId="5D7A7DA9" w14:textId="77777777" w:rsidR="002C64D5" w:rsidRPr="005A3FAC" w:rsidRDefault="002C64D5" w:rsidP="005A3FAC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Budget limitations</w:t>
      </w:r>
    </w:p>
    <w:p w14:paraId="3F33B122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9) Suspension criteria:</w:t>
      </w:r>
    </w:p>
    <w:p w14:paraId="3D1F3F0B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ab/>
        <w:t>Show –stopper bug found</w:t>
      </w:r>
    </w:p>
    <w:p w14:paraId="72C24CBA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ab/>
        <w:t>Supplier issues</w:t>
      </w:r>
    </w:p>
    <w:p w14:paraId="23068391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ab/>
        <w:t>Vast changes in requirements</w:t>
      </w:r>
    </w:p>
    <w:p w14:paraId="4BF21F3A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ab/>
        <w:t>If resolving defects are more</w:t>
      </w:r>
    </w:p>
    <w:p w14:paraId="22A4CDD6" w14:textId="01051A98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 xml:space="preserve">10) Roles and </w:t>
      </w:r>
      <w:r w:rsidR="00331175" w:rsidRPr="005A3FAC">
        <w:rPr>
          <w:rFonts w:asciiTheme="minorHAnsi" w:eastAsia="Times New Roman" w:hAnsiTheme="minorHAnsi" w:cstheme="minorHAnsi"/>
          <w:b/>
          <w:sz w:val="24"/>
          <w:szCs w:val="24"/>
        </w:rPr>
        <w:t>Responsibilities</w:t>
      </w: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5A3FAC" w14:paraId="0E771DBD" w14:textId="77777777" w:rsidTr="00113752">
        <w:tc>
          <w:tcPr>
            <w:tcW w:w="715" w:type="dxa"/>
          </w:tcPr>
          <w:p w14:paraId="2779557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74CFD3E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6401F8F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AB851A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4C204EA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2C64D5" w:rsidRPr="005A3FAC" w14:paraId="410E23CF" w14:textId="77777777" w:rsidTr="00113752">
        <w:tc>
          <w:tcPr>
            <w:tcW w:w="715" w:type="dxa"/>
          </w:tcPr>
          <w:p w14:paraId="0ABC9BC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00B1CD89" w14:textId="13D8445D" w:rsidR="002C64D5" w:rsidRPr="005A3FAC" w:rsidRDefault="00D461FF" w:rsidP="00D461FF">
            <w:pPr>
              <w:spacing w:after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urgesh Kumar </w:t>
            </w:r>
            <w:r w:rsidR="00015029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Prajapati</w:t>
            </w:r>
          </w:p>
        </w:tc>
        <w:tc>
          <w:tcPr>
            <w:tcW w:w="1652" w:type="dxa"/>
          </w:tcPr>
          <w:p w14:paraId="4026ADE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26E9518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5FEA781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65623443" w14:textId="77777777" w:rsidTr="00113752">
        <w:tc>
          <w:tcPr>
            <w:tcW w:w="715" w:type="dxa"/>
          </w:tcPr>
          <w:p w14:paraId="5680960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57B36288" w14:textId="616250BB" w:rsidR="002C64D5" w:rsidRPr="005A3FAC" w:rsidRDefault="008B558E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urgesh </w:t>
            </w:r>
            <w:r w:rsidR="00D461FF">
              <w:rPr>
                <w:rFonts w:asciiTheme="minorHAnsi" w:eastAsia="Times New Roman" w:hAnsiTheme="minorHAnsi" w:cstheme="minorHAnsi"/>
                <w:sz w:val="24"/>
                <w:szCs w:val="24"/>
              </w:rPr>
              <w:t>Kumar</w:t>
            </w:r>
          </w:p>
          <w:p w14:paraId="1E08CF4F" w14:textId="47D9D130" w:rsidR="008B558E" w:rsidRPr="005A3FAC" w:rsidRDefault="00015029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Prajapati</w:t>
            </w:r>
          </w:p>
        </w:tc>
        <w:tc>
          <w:tcPr>
            <w:tcW w:w="1652" w:type="dxa"/>
          </w:tcPr>
          <w:p w14:paraId="5305BCB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r. Tes</w:t>
            </w:r>
            <w:bookmarkStart w:id="0" w:name="_GoBack"/>
            <w:bookmarkEnd w:id="0"/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r</w:t>
            </w:r>
          </w:p>
        </w:tc>
        <w:tc>
          <w:tcPr>
            <w:tcW w:w="4058" w:type="dxa"/>
          </w:tcPr>
          <w:p w14:paraId="1E25F9C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31ECD2D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0C6A0DF" w14:textId="77777777" w:rsidTr="00113752">
        <w:tc>
          <w:tcPr>
            <w:tcW w:w="715" w:type="dxa"/>
          </w:tcPr>
          <w:p w14:paraId="037BCF3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3FC9923A" w14:textId="7377E49B" w:rsidR="002C64D5" w:rsidRPr="005A3FAC" w:rsidRDefault="008B558E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urgesh </w:t>
            </w:r>
            <w:r w:rsidR="00D461F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Kumar 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Prajapati</w:t>
            </w:r>
          </w:p>
        </w:tc>
        <w:tc>
          <w:tcPr>
            <w:tcW w:w="1652" w:type="dxa"/>
          </w:tcPr>
          <w:p w14:paraId="32FB90B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7EB878E" w14:textId="68B1DDFD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est case documentation, </w:t>
            </w:r>
            <w:r w:rsidR="0033117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execution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21BC52F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F6FB82F" w14:textId="77777777" w:rsidTr="00113752">
        <w:tc>
          <w:tcPr>
            <w:tcW w:w="715" w:type="dxa"/>
          </w:tcPr>
          <w:p w14:paraId="6F16632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48E5B3D7" w14:textId="14ED2CDE" w:rsidR="002C64D5" w:rsidRPr="005A3FAC" w:rsidRDefault="008B558E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urgesh </w:t>
            </w:r>
            <w:r w:rsidR="00D461FF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Kumar 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Prajapati</w:t>
            </w:r>
          </w:p>
        </w:tc>
        <w:tc>
          <w:tcPr>
            <w:tcW w:w="1652" w:type="dxa"/>
          </w:tcPr>
          <w:p w14:paraId="2F312AA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C3D2F12" w14:textId="153B5E4D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est case documentation, </w:t>
            </w:r>
            <w:r w:rsidR="0033117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execution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22436B1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186DB30A" w14:textId="77777777" w:rsidTr="00113752">
        <w:tc>
          <w:tcPr>
            <w:tcW w:w="715" w:type="dxa"/>
          </w:tcPr>
          <w:p w14:paraId="4BF9955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64150506" w14:textId="77777777" w:rsidR="00D461FF" w:rsidRDefault="008B558E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urgesh </w:t>
            </w:r>
            <w:r w:rsidR="00D461FF">
              <w:rPr>
                <w:rFonts w:asciiTheme="minorHAnsi" w:eastAsia="Times New Roman" w:hAnsiTheme="minorHAnsi" w:cstheme="minorHAnsi"/>
                <w:sz w:val="24"/>
                <w:szCs w:val="24"/>
              </w:rPr>
              <w:t>Kumar</w:t>
            </w:r>
          </w:p>
          <w:p w14:paraId="40E372F7" w14:textId="156E9584" w:rsidR="002C64D5" w:rsidRPr="005A3FAC" w:rsidRDefault="008B558E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Prajapati</w:t>
            </w:r>
          </w:p>
        </w:tc>
        <w:tc>
          <w:tcPr>
            <w:tcW w:w="1652" w:type="dxa"/>
          </w:tcPr>
          <w:p w14:paraId="70BE3C5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4D1D511C" w14:textId="6892916C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est case documentation, </w:t>
            </w:r>
            <w:r w:rsidR="0033117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execution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, defect reporting and tracking for </w:t>
            </w:r>
            <w:r w:rsidR="00531268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corporate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78BD7CE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</w:tbl>
    <w:p w14:paraId="437A49B2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4569FAF2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5A3FAC" w14:paraId="21A215B6" w14:textId="77777777" w:rsidTr="00113752">
        <w:tc>
          <w:tcPr>
            <w:tcW w:w="650" w:type="dxa"/>
          </w:tcPr>
          <w:p w14:paraId="0DCCE21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lastRenderedPageBreak/>
              <w:t>SNO</w:t>
            </w:r>
          </w:p>
        </w:tc>
        <w:tc>
          <w:tcPr>
            <w:tcW w:w="3397" w:type="dxa"/>
          </w:tcPr>
          <w:p w14:paraId="080B685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38AE004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064EAD7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1361951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2C64D5" w:rsidRPr="005A3FAC" w14:paraId="79956D80" w14:textId="77777777" w:rsidTr="00113752">
        <w:tc>
          <w:tcPr>
            <w:tcW w:w="650" w:type="dxa"/>
          </w:tcPr>
          <w:p w14:paraId="6227A5F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617773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6D46059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32519F64" w14:textId="4E5602DA" w:rsidR="002C64D5" w:rsidRPr="005A3FAC" w:rsidRDefault="005A3FAC" w:rsidP="005A3FAC">
            <w:pPr>
              <w:spacing w:after="0"/>
              <w:ind w:right="-1185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 xml:space="preserve"> </w:t>
            </w:r>
            <w:r w:rsidRPr="005A3FAC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</w:rPr>
              <w:t xml:space="preserve">6 </w:t>
            </w:r>
            <w:r w:rsidRPr="005A3FAC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vertAlign w:val="superscript"/>
              </w:rPr>
              <w:t>to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36677B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to 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>7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j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05C8CE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9D0EA09" w14:textId="77777777" w:rsidTr="00113752">
        <w:tc>
          <w:tcPr>
            <w:tcW w:w="650" w:type="dxa"/>
          </w:tcPr>
          <w:p w14:paraId="7496B89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55337EA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338E766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B612DEC" w14:textId="3C6DE166" w:rsidR="002C64D5" w:rsidRPr="005A3FAC" w:rsidRDefault="00570947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8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j</w:t>
            </w:r>
            <w:r w:rsidR="005A3FAC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A2BB52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1696C93F" w14:textId="77777777" w:rsidTr="00113752">
        <w:tc>
          <w:tcPr>
            <w:tcW w:w="650" w:type="dxa"/>
          </w:tcPr>
          <w:p w14:paraId="3EAF51C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66E2334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ED757F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765722CE" w14:textId="639A51C8" w:rsidR="002C64D5" w:rsidRPr="005A3FAC" w:rsidRDefault="00570947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9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j</w:t>
            </w:r>
            <w:r w:rsidR="00BE5AE5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an </w:t>
            </w:r>
          </w:p>
        </w:tc>
        <w:tc>
          <w:tcPr>
            <w:tcW w:w="1204" w:type="dxa"/>
          </w:tcPr>
          <w:p w14:paraId="07DF24E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178ABD39" w14:textId="77777777" w:rsidTr="00113752">
        <w:tc>
          <w:tcPr>
            <w:tcW w:w="650" w:type="dxa"/>
          </w:tcPr>
          <w:p w14:paraId="31B332E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42B3B60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35B380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5D807C2B" w14:textId="344ACB1D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0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j</w:t>
            </w:r>
            <w:r w:rsidR="005A3FAC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an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528567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2A70FC16" w14:textId="77777777" w:rsidTr="00113752">
        <w:tc>
          <w:tcPr>
            <w:tcW w:w="650" w:type="dxa"/>
          </w:tcPr>
          <w:p w14:paraId="4089F5F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07AD0E4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1509403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1EF22F77" w14:textId="79BB9943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1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Jan to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2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C13B0C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604D9DCB" w14:textId="77777777" w:rsidTr="00113752">
        <w:tc>
          <w:tcPr>
            <w:tcW w:w="650" w:type="dxa"/>
          </w:tcPr>
          <w:p w14:paraId="4B83AA4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1527B71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2FA8A72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74217847" w14:textId="161F2153" w:rsidR="002C64D5" w:rsidRPr="005A3FAC" w:rsidRDefault="00570947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 xml:space="preserve"> </w:t>
            </w:r>
            <w:r w:rsidR="00BE5AE5">
              <w:rPr>
                <w:rFonts w:asciiTheme="minorHAnsi" w:eastAsia="Times New Roman" w:hAnsiTheme="minorHAnsi" w:cstheme="minorHAnsi"/>
                <w:sz w:val="24"/>
                <w:szCs w:val="24"/>
              </w:rPr>
              <w:t>13</w:t>
            </w:r>
            <w:r w:rsidR="002C64D5" w:rsidRPr="00570947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4310385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4B723166" w14:textId="77777777" w:rsidTr="00113752">
        <w:tc>
          <w:tcPr>
            <w:tcW w:w="650" w:type="dxa"/>
          </w:tcPr>
          <w:p w14:paraId="1CAB663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767C196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11E84A3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1773A467" w14:textId="779E95BE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5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 to 16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4A76D26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668CFEA" w14:textId="77777777" w:rsidTr="00113752">
        <w:tc>
          <w:tcPr>
            <w:tcW w:w="650" w:type="dxa"/>
          </w:tcPr>
          <w:p w14:paraId="76DE058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3E87B07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768A832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D63D8B" w14:textId="7B485F4A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7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4803D75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62B46175" w14:textId="77777777" w:rsidTr="00113752">
        <w:tc>
          <w:tcPr>
            <w:tcW w:w="650" w:type="dxa"/>
          </w:tcPr>
          <w:p w14:paraId="0DFD1D6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425DA04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1CDAB5E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D8177A0" w14:textId="1DB4F7D5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8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AD6EFA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61A46E4" w14:textId="77777777" w:rsidTr="00113752">
        <w:tc>
          <w:tcPr>
            <w:tcW w:w="650" w:type="dxa"/>
          </w:tcPr>
          <w:p w14:paraId="3D0BC18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70B89A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60AD3F1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715AF4C7" w14:textId="4330F13A" w:rsidR="002C64D5" w:rsidRPr="005A3FAC" w:rsidRDefault="00BE5AE5" w:rsidP="00BE5AE5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19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96D6DC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35F67BE6" w14:textId="77777777" w:rsidTr="00113752">
        <w:tc>
          <w:tcPr>
            <w:tcW w:w="650" w:type="dxa"/>
          </w:tcPr>
          <w:p w14:paraId="391E3E2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842D67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1729DEC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C5472CD" w14:textId="67150401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0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rd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C4FBA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2E687BA9" w14:textId="77777777" w:rsidTr="00113752">
        <w:tc>
          <w:tcPr>
            <w:tcW w:w="650" w:type="dxa"/>
          </w:tcPr>
          <w:p w14:paraId="4BFBFEA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1D65D75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6702E9B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75CBF0E8" w14:textId="696A6D9B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2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570947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 xml:space="preserve"> </w:t>
            </w:r>
            <w:r w:rsidR="00570947" w:rsidRPr="00BE5AE5"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2BE5EAA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CCCBCC0" w14:textId="77777777" w:rsidTr="00113752">
        <w:tc>
          <w:tcPr>
            <w:tcW w:w="650" w:type="dxa"/>
          </w:tcPr>
          <w:p w14:paraId="795CDE8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7AD2D77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5A096A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CC0FF00" w14:textId="65FB581F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3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rd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3039DE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2540A722" w14:textId="77777777" w:rsidTr="00113752">
        <w:tc>
          <w:tcPr>
            <w:tcW w:w="650" w:type="dxa"/>
          </w:tcPr>
          <w:p w14:paraId="2571B678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1671CD3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6DABCF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308FADCA" w14:textId="5516BB55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4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30AED5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60F2F3C" w14:textId="77777777" w:rsidTr="00113752">
        <w:tc>
          <w:tcPr>
            <w:tcW w:w="650" w:type="dxa"/>
          </w:tcPr>
          <w:p w14:paraId="3C588C7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2C122F5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50ADE7B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3A9FB857" w14:textId="3889A954" w:rsidR="002C64D5" w:rsidRPr="005A3FAC" w:rsidRDefault="00BE5AE5" w:rsidP="00BE5AE5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5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1C6FBF6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2F319FB0" w14:textId="77777777" w:rsidTr="00113752">
        <w:tc>
          <w:tcPr>
            <w:tcW w:w="650" w:type="dxa"/>
          </w:tcPr>
          <w:p w14:paraId="0F93CF9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48F8F9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283CB5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51C0F97" w14:textId="5D12D931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6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Jan </w:t>
            </w:r>
          </w:p>
        </w:tc>
        <w:tc>
          <w:tcPr>
            <w:tcW w:w="1204" w:type="dxa"/>
          </w:tcPr>
          <w:p w14:paraId="708EBE9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386229CB" w14:textId="77777777" w:rsidTr="00113752">
        <w:tc>
          <w:tcPr>
            <w:tcW w:w="650" w:type="dxa"/>
          </w:tcPr>
          <w:p w14:paraId="1DC7E2B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1850DCF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7139FE2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8D89CEC" w14:textId="7DE2F289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7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908F9C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748526C6" w14:textId="77777777" w:rsidTr="00113752">
        <w:tc>
          <w:tcPr>
            <w:tcW w:w="650" w:type="dxa"/>
          </w:tcPr>
          <w:p w14:paraId="28EA31E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3B8A417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1FF43E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78DDF466" w14:textId="71163552" w:rsidR="002C64D5" w:rsidRPr="005A3FAC" w:rsidRDefault="00BE5AE5" w:rsidP="00BE5AE5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8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5F5DF5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F0F186C" w14:textId="77777777" w:rsidTr="00113752">
        <w:tc>
          <w:tcPr>
            <w:tcW w:w="650" w:type="dxa"/>
          </w:tcPr>
          <w:p w14:paraId="332D7FF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7393720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7A89AEE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F0807F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226A18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112B96D6" w14:textId="77777777" w:rsidTr="00113752">
        <w:tc>
          <w:tcPr>
            <w:tcW w:w="650" w:type="dxa"/>
          </w:tcPr>
          <w:p w14:paraId="6128CE6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7583708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4E81CC5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3466" w:type="dxa"/>
          </w:tcPr>
          <w:p w14:paraId="64889D23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80133C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043E45F" w14:textId="77777777" w:rsidTr="00113752">
        <w:tc>
          <w:tcPr>
            <w:tcW w:w="650" w:type="dxa"/>
          </w:tcPr>
          <w:p w14:paraId="50463EC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31E3F4A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12D444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0A1CFB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  <w:tc>
          <w:tcPr>
            <w:tcW w:w="1204" w:type="dxa"/>
          </w:tcPr>
          <w:p w14:paraId="2AAB14A6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0B87DBA9" w14:textId="77777777" w:rsidTr="00113752">
        <w:tc>
          <w:tcPr>
            <w:tcW w:w="650" w:type="dxa"/>
          </w:tcPr>
          <w:p w14:paraId="479CCF9A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65D51E8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0162F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1C3E2E24" w14:textId="071B6106" w:rsidR="002C64D5" w:rsidRPr="005A3FAC" w:rsidRDefault="00BE5AE5" w:rsidP="00BE5AE5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9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7CEC7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65A5C5A6" w14:textId="77777777" w:rsidTr="00113752">
        <w:tc>
          <w:tcPr>
            <w:tcW w:w="650" w:type="dxa"/>
          </w:tcPr>
          <w:p w14:paraId="76029AB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5CF7354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12C3BEE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7A809E01" w14:textId="20EBAD7F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9</w:t>
            </w:r>
            <w:r w:rsidR="0036677B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36677B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,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30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BE5AE5">
              <w:rPr>
                <w:rFonts w:asciiTheme="minorHAnsi" w:eastAsia="Times New Roman" w:hAnsiTheme="minorHAnsi" w:cstheme="minorHAnsi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33A7BA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7DC8BD5" w14:textId="77777777" w:rsidTr="00113752">
        <w:tc>
          <w:tcPr>
            <w:tcW w:w="650" w:type="dxa"/>
          </w:tcPr>
          <w:p w14:paraId="239C5C4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408DDE7F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1D9D96E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1B259C2" w14:textId="10F5DCAF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29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,31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722A3267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52465F42" w14:textId="77777777" w:rsidTr="00113752">
        <w:tc>
          <w:tcPr>
            <w:tcW w:w="650" w:type="dxa"/>
          </w:tcPr>
          <w:p w14:paraId="42ED524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257B51B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6FA384B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84E36D0" w14:textId="01EDCD33" w:rsidR="002C64D5" w:rsidRPr="005A3FAC" w:rsidRDefault="00BE5AE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>31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  <w:vertAlign w:val="superscript"/>
              </w:rPr>
              <w:t>th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B99B1C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</w:tbl>
    <w:p w14:paraId="70C14EE6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Note: Regression Testing depends on Application and strength of Development team.</w:t>
      </w:r>
    </w:p>
    <w:p w14:paraId="42FCCB49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2)Training:</w:t>
      </w:r>
    </w:p>
    <w:p w14:paraId="770F8190" w14:textId="2632A98B" w:rsidR="002C64D5" w:rsidRPr="005A3FAC" w:rsidRDefault="002C64D5" w:rsidP="005A3FAC">
      <w:pPr>
        <w:numPr>
          <w:ilvl w:val="0"/>
          <w:numId w:val="4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Training program on </w:t>
      </w:r>
      <w:r w:rsidR="005A3FAC" w:rsidRPr="005A3FAC">
        <w:rPr>
          <w:rFonts w:asciiTheme="minorHAnsi" w:eastAsia="Times New Roman" w:hAnsiTheme="minorHAnsi" w:cstheme="minorHAnsi"/>
          <w:sz w:val="24"/>
          <w:szCs w:val="24"/>
        </w:rPr>
        <w:t>Amazon Application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Domain</w:t>
      </w:r>
    </w:p>
    <w:p w14:paraId="28EA6D8C" w14:textId="00A3D96D" w:rsidR="002C64D5" w:rsidRPr="005A3FAC" w:rsidRDefault="002C64D5" w:rsidP="005A3FAC">
      <w:pPr>
        <w:numPr>
          <w:ilvl w:val="0"/>
          <w:numId w:val="4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Test Automation Training Using HP UFT </w:t>
      </w:r>
      <w:r w:rsidR="0036677B">
        <w:rPr>
          <w:rFonts w:asciiTheme="minorHAnsi" w:eastAsia="Times New Roman" w:hAnsiTheme="minorHAnsi" w:cstheme="minorHAnsi"/>
          <w:sz w:val="24"/>
          <w:szCs w:val="24"/>
        </w:rPr>
        <w:t xml:space="preserve">8 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>Tool</w:t>
      </w:r>
    </w:p>
    <w:p w14:paraId="44794DA1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3) Risks and Miligations</w:t>
      </w:r>
    </w:p>
    <w:p w14:paraId="7CA3F50C" w14:textId="77777777" w:rsidR="002C64D5" w:rsidRPr="005A3FAC" w:rsidRDefault="002C64D5" w:rsidP="005A3FAC">
      <w:pPr>
        <w:numPr>
          <w:ilvl w:val="0"/>
          <w:numId w:val="5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am member’s issues</w:t>
      </w:r>
    </w:p>
    <w:p w14:paraId="38FCCC37" w14:textId="77777777" w:rsidR="002C64D5" w:rsidRPr="005A3FAC" w:rsidRDefault="002C64D5" w:rsidP="005A3FAC">
      <w:pPr>
        <w:numPr>
          <w:ilvl w:val="0"/>
          <w:numId w:val="5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endors issues</w:t>
      </w:r>
    </w:p>
    <w:p w14:paraId="55332163" w14:textId="77777777" w:rsidR="002C64D5" w:rsidRPr="005A3FAC" w:rsidRDefault="002C64D5" w:rsidP="005A3FAC">
      <w:pPr>
        <w:numPr>
          <w:ilvl w:val="0"/>
          <w:numId w:val="5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ime</w:t>
      </w:r>
    </w:p>
    <w:p w14:paraId="2594B0C7" w14:textId="77777777" w:rsidR="002C64D5" w:rsidRPr="005A3FAC" w:rsidRDefault="002C64D5" w:rsidP="005A3FAC">
      <w:pPr>
        <w:numPr>
          <w:ilvl w:val="0"/>
          <w:numId w:val="5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Budget</w:t>
      </w:r>
    </w:p>
    <w:p w14:paraId="544E85A7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lastRenderedPageBreak/>
        <w:t>14) Test Environment/ Lab:</w:t>
      </w:r>
    </w:p>
    <w:p w14:paraId="636A3CD2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Application Type:  Web Application, Internet and public</w:t>
      </w:r>
    </w:p>
    <w:p w14:paraId="7DAC265E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i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i/>
          <w:sz w:val="24"/>
          <w:szCs w:val="24"/>
        </w:rPr>
        <w:t>Server Side:</w:t>
      </w:r>
    </w:p>
    <w:p w14:paraId="5048DB6F" w14:textId="08725BA5" w:rsidR="002C64D5" w:rsidRPr="005A3FAC" w:rsidRDefault="00556F8C" w:rsidP="005A3FAC">
      <w:pPr>
        <w:numPr>
          <w:ilvl w:val="0"/>
          <w:numId w:val="6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Windows 11 </w:t>
      </w:r>
      <w:r w:rsidR="002C64D5" w:rsidRPr="005A3FAC">
        <w:rPr>
          <w:rFonts w:asciiTheme="minorHAnsi" w:eastAsia="Times New Roman" w:hAnsiTheme="minorHAnsi" w:cstheme="minorHAnsi"/>
          <w:sz w:val="24"/>
          <w:szCs w:val="24"/>
        </w:rPr>
        <w:t>server</w:t>
      </w:r>
    </w:p>
    <w:p w14:paraId="161711C3" w14:textId="77777777" w:rsidR="002C64D5" w:rsidRPr="005A3FAC" w:rsidRDefault="002C64D5" w:rsidP="005A3FAC">
      <w:pPr>
        <w:numPr>
          <w:ilvl w:val="0"/>
          <w:numId w:val="6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UNIX server</w:t>
      </w:r>
    </w:p>
    <w:p w14:paraId="0E11108D" w14:textId="77777777" w:rsidR="002C64D5" w:rsidRPr="005A3FAC" w:rsidRDefault="002C64D5" w:rsidP="005A3FAC">
      <w:pPr>
        <w:numPr>
          <w:ilvl w:val="0"/>
          <w:numId w:val="6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MS Exchange server a) webserver b) EDP c) Data storage</w:t>
      </w:r>
    </w:p>
    <w:p w14:paraId="1332D544" w14:textId="22BA2C8E" w:rsidR="002C64D5" w:rsidRPr="00556F8C" w:rsidRDefault="00556F8C" w:rsidP="00556F8C">
      <w:pPr>
        <w:numPr>
          <w:ilvl w:val="0"/>
          <w:numId w:val="7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Katalon Studio</w:t>
      </w:r>
    </w:p>
    <w:p w14:paraId="202C5A76" w14:textId="4718A09D" w:rsidR="002C64D5" w:rsidRPr="005A3FAC" w:rsidRDefault="002C64D5" w:rsidP="005A3FAC">
      <w:pPr>
        <w:numPr>
          <w:ilvl w:val="0"/>
          <w:numId w:val="7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MS Office</w:t>
      </w:r>
      <w:r w:rsidR="00556F8C">
        <w:rPr>
          <w:rFonts w:asciiTheme="minorHAnsi" w:eastAsia="Times New Roman" w:hAnsiTheme="minorHAnsi" w:cstheme="minorHAnsi"/>
          <w:sz w:val="24"/>
          <w:szCs w:val="24"/>
        </w:rPr>
        <w:t xml:space="preserve"> 2013</w:t>
      </w:r>
    </w:p>
    <w:p w14:paraId="21194CF1" w14:textId="2CDBD3CD" w:rsidR="002C64D5" w:rsidRPr="00556F8C" w:rsidRDefault="002C64D5" w:rsidP="00556F8C">
      <w:pPr>
        <w:numPr>
          <w:ilvl w:val="0"/>
          <w:numId w:val="7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HP UFT</w:t>
      </w:r>
      <w:r w:rsidR="00531268" w:rsidRPr="005A3FAC">
        <w:rPr>
          <w:rFonts w:asciiTheme="minorHAnsi" w:eastAsia="Times New Roman" w:hAnsiTheme="minorHAnsi" w:cstheme="minorHAnsi"/>
          <w:sz w:val="24"/>
          <w:szCs w:val="24"/>
        </w:rPr>
        <w:t>8</w:t>
      </w:r>
      <w:r w:rsidRPr="005A3FAC">
        <w:rPr>
          <w:rFonts w:asciiTheme="minorHAnsi" w:eastAsia="Times New Roman" w:hAnsiTheme="minorHAnsi" w:cstheme="minorHAnsi"/>
          <w:sz w:val="24"/>
          <w:szCs w:val="24"/>
        </w:rPr>
        <w:t xml:space="preserve"> Tool </w:t>
      </w:r>
      <w:r w:rsidR="0036677B" w:rsidRPr="005A3FAC">
        <w:rPr>
          <w:rFonts w:asciiTheme="minorHAnsi" w:eastAsia="Times New Roman" w:hAnsiTheme="minorHAnsi" w:cstheme="minorHAnsi"/>
          <w:sz w:val="24"/>
          <w:szCs w:val="24"/>
        </w:rPr>
        <w:t>etc.</w:t>
      </w:r>
    </w:p>
    <w:p w14:paraId="62A97F15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i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i/>
          <w:sz w:val="24"/>
          <w:szCs w:val="24"/>
        </w:rPr>
        <w:t>Client side:</w:t>
      </w:r>
    </w:p>
    <w:p w14:paraId="1B7D380D" w14:textId="77777777" w:rsidR="002C64D5" w:rsidRPr="005A3FAC" w:rsidRDefault="002C64D5" w:rsidP="005A3FAC">
      <w:pPr>
        <w:numPr>
          <w:ilvl w:val="0"/>
          <w:numId w:val="8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Windows xp+sp2</w:t>
      </w:r>
    </w:p>
    <w:p w14:paraId="2DDC0205" w14:textId="77777777" w:rsidR="002C64D5" w:rsidRPr="005A3FAC" w:rsidRDefault="002C64D5" w:rsidP="005A3FAC">
      <w:pPr>
        <w:numPr>
          <w:ilvl w:val="0"/>
          <w:numId w:val="8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VSS</w:t>
      </w:r>
    </w:p>
    <w:p w14:paraId="6C46559A" w14:textId="77777777" w:rsidR="002C64D5" w:rsidRPr="005A3FAC" w:rsidRDefault="002C64D5" w:rsidP="005A3FAC">
      <w:pPr>
        <w:numPr>
          <w:ilvl w:val="0"/>
          <w:numId w:val="8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Ms-Office</w:t>
      </w:r>
    </w:p>
    <w:p w14:paraId="614EE257" w14:textId="16D68838" w:rsidR="002C64D5" w:rsidRPr="005A3FAC" w:rsidRDefault="002C64D5" w:rsidP="005A3FAC">
      <w:pPr>
        <w:numPr>
          <w:ilvl w:val="0"/>
          <w:numId w:val="8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HP UFT</w:t>
      </w:r>
      <w:r w:rsidR="00556F8C">
        <w:rPr>
          <w:rFonts w:asciiTheme="minorHAnsi" w:eastAsia="Times New Roman" w:hAnsiTheme="minorHAnsi" w:cstheme="minorHAnsi"/>
          <w:sz w:val="24"/>
          <w:szCs w:val="24"/>
        </w:rPr>
        <w:t>8</w:t>
      </w:r>
    </w:p>
    <w:p w14:paraId="2A4E04F0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i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i/>
          <w:sz w:val="24"/>
          <w:szCs w:val="24"/>
        </w:rPr>
        <w:t>AUT Environment:</w:t>
      </w:r>
    </w:p>
    <w:p w14:paraId="0E204328" w14:textId="35AFCFFD" w:rsidR="002C64D5" w:rsidRPr="005A3FAC" w:rsidRDefault="00F81E4F" w:rsidP="005A3FAC">
      <w:pPr>
        <w:numPr>
          <w:ilvl w:val="0"/>
          <w:numId w:val="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>Application Version</w:t>
      </w:r>
    </w:p>
    <w:p w14:paraId="6A9C930C" w14:textId="5AF94B66" w:rsidR="00F81E4F" w:rsidRPr="005A3FAC" w:rsidRDefault="00F81E4F" w:rsidP="005A3FAC">
      <w:pPr>
        <w:numPr>
          <w:ilvl w:val="0"/>
          <w:numId w:val="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>Server Configuration</w:t>
      </w:r>
    </w:p>
    <w:p w14:paraId="13B05BC9" w14:textId="57B07EF6" w:rsidR="00F81E4F" w:rsidRPr="005A3FAC" w:rsidRDefault="00F81E4F" w:rsidP="005A3FAC">
      <w:pPr>
        <w:numPr>
          <w:ilvl w:val="0"/>
          <w:numId w:val="9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bCs/>
          <w:sz w:val="24"/>
          <w:szCs w:val="24"/>
        </w:rPr>
        <w:t>Third-Party Integrations</w:t>
      </w:r>
    </w:p>
    <w:p w14:paraId="4B1D7230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5) Test Deliverables:</w:t>
      </w:r>
    </w:p>
    <w:p w14:paraId="43B277D3" w14:textId="77777777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Plan</w:t>
      </w:r>
    </w:p>
    <w:p w14:paraId="45DB1CE7" w14:textId="02276D62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Review reports</w:t>
      </w:r>
    </w:p>
    <w:p w14:paraId="01F0A4E3" w14:textId="77777777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Scenario docs</w:t>
      </w:r>
    </w:p>
    <w:p w14:paraId="07F23936" w14:textId="77777777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Case Docs</w:t>
      </w:r>
    </w:p>
    <w:p w14:paraId="72898E8E" w14:textId="77777777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data</w:t>
      </w:r>
    </w:p>
    <w:p w14:paraId="222EC86D" w14:textId="77777777" w:rsidR="002C64D5" w:rsidRPr="005A3FAC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Opened, closed defect report</w:t>
      </w:r>
    </w:p>
    <w:p w14:paraId="77CBC90C" w14:textId="77777777" w:rsidR="002C64D5" w:rsidRDefault="002C64D5" w:rsidP="005A3FAC">
      <w:pPr>
        <w:numPr>
          <w:ilvl w:val="0"/>
          <w:numId w:val="10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Test summary report</w:t>
      </w:r>
    </w:p>
    <w:p w14:paraId="605335A6" w14:textId="77777777" w:rsidR="0036677B" w:rsidRPr="005A3FAC" w:rsidRDefault="0036677B" w:rsidP="0036677B">
      <w:pPr>
        <w:spacing w:after="0"/>
        <w:ind w:left="72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5FECCE30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5A3FAC" w14:paraId="68A7A343" w14:textId="77777777" w:rsidTr="00113752">
        <w:trPr>
          <w:jc w:val="center"/>
        </w:trPr>
        <w:tc>
          <w:tcPr>
            <w:tcW w:w="650" w:type="dxa"/>
          </w:tcPr>
          <w:p w14:paraId="1AAEF8F5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591899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7B588E11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0F4F1A1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b/>
                <w:sz w:val="24"/>
                <w:szCs w:val="24"/>
              </w:rPr>
              <w:t>DATE &amp; SIGNATURE</w:t>
            </w:r>
          </w:p>
        </w:tc>
      </w:tr>
      <w:tr w:rsidR="002C64D5" w:rsidRPr="005A3FAC" w14:paraId="44545ADF" w14:textId="77777777" w:rsidTr="00113752">
        <w:trPr>
          <w:jc w:val="center"/>
        </w:trPr>
        <w:tc>
          <w:tcPr>
            <w:tcW w:w="650" w:type="dxa"/>
          </w:tcPr>
          <w:p w14:paraId="022F3E2D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6970E8FC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BA704EF" w14:textId="7781A465" w:rsidR="002C64D5" w:rsidRPr="005A3FAC" w:rsidRDefault="00F81E4F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Dr T Mamatha (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Test Lead)</w:t>
            </w:r>
          </w:p>
        </w:tc>
        <w:tc>
          <w:tcPr>
            <w:tcW w:w="2288" w:type="dxa"/>
          </w:tcPr>
          <w:p w14:paraId="41751932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74DDA555" w14:textId="77777777" w:rsidTr="00113752">
        <w:trPr>
          <w:jc w:val="center"/>
        </w:trPr>
        <w:tc>
          <w:tcPr>
            <w:tcW w:w="650" w:type="dxa"/>
          </w:tcPr>
          <w:p w14:paraId="732EF054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6AC6C61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66AB53A0" w14:textId="3A7D111B" w:rsidR="002C64D5" w:rsidRPr="005A3FAC" w:rsidRDefault="002C64D5" w:rsidP="0036677B">
            <w:pPr>
              <w:spacing w:after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F81E4F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Dr T</w:t>
            </w:r>
            <w:r w:rsidR="0036677B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F81E4F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Mamatha                </w:t>
            </w:r>
            <w:r w:rsidR="0036677B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 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(Quality analyst)</w:t>
            </w:r>
          </w:p>
        </w:tc>
        <w:tc>
          <w:tcPr>
            <w:tcW w:w="2288" w:type="dxa"/>
          </w:tcPr>
          <w:p w14:paraId="55B3FC29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  <w:tr w:rsidR="002C64D5" w:rsidRPr="005A3FAC" w14:paraId="1F80F6EF" w14:textId="77777777" w:rsidTr="00113752">
        <w:trPr>
          <w:jc w:val="center"/>
        </w:trPr>
        <w:tc>
          <w:tcPr>
            <w:tcW w:w="650" w:type="dxa"/>
          </w:tcPr>
          <w:p w14:paraId="761C920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411C1DBE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6EADE932" w14:textId="74876DB2" w:rsidR="002C64D5" w:rsidRPr="005A3FAC" w:rsidRDefault="00F81E4F" w:rsidP="0036677B">
            <w:pPr>
              <w:spacing w:after="0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Dr T Mamatha                 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(Project</w:t>
            </w:r>
            <w:r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 xml:space="preserve"> </w:t>
            </w:r>
            <w:r w:rsidR="002C64D5" w:rsidRPr="005A3FAC">
              <w:rPr>
                <w:rFonts w:asciiTheme="minorHAnsi" w:eastAsia="Times New Roman" w:hAnsiTheme="minorHAnsi" w:cstheme="minorHAnsi"/>
                <w:sz w:val="24"/>
                <w:szCs w:val="24"/>
              </w:rPr>
              <w:t>Manager)</w:t>
            </w:r>
          </w:p>
        </w:tc>
        <w:tc>
          <w:tcPr>
            <w:tcW w:w="2288" w:type="dxa"/>
          </w:tcPr>
          <w:p w14:paraId="20D827F0" w14:textId="77777777" w:rsidR="002C64D5" w:rsidRPr="005A3FAC" w:rsidRDefault="002C64D5" w:rsidP="005A3FAC">
            <w:pPr>
              <w:spacing w:after="0"/>
              <w:jc w:val="both"/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</w:p>
        </w:tc>
      </w:tr>
    </w:tbl>
    <w:p w14:paraId="318DF303" w14:textId="5491E16E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b/>
          <w:sz w:val="24"/>
          <w:szCs w:val="24"/>
        </w:rPr>
        <w:t>17) Glossary</w:t>
      </w:r>
    </w:p>
    <w:p w14:paraId="2DB078CE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AUT- Application Under Test</w:t>
      </w:r>
    </w:p>
    <w:p w14:paraId="27AFAC53" w14:textId="77777777" w:rsidR="002C64D5" w:rsidRPr="005A3FAC" w:rsidRDefault="002C64D5" w:rsidP="005A3FAC">
      <w:p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A3FAC">
        <w:rPr>
          <w:rFonts w:asciiTheme="minorHAnsi" w:eastAsia="Times New Roman" w:hAnsiTheme="minorHAnsi" w:cstheme="minorHAnsi"/>
          <w:sz w:val="24"/>
          <w:szCs w:val="24"/>
        </w:rPr>
        <w:t>SRS- Software Requirement Specification</w:t>
      </w:r>
    </w:p>
    <w:sectPr w:rsidR="002C64D5" w:rsidRPr="005A3FAC" w:rsidSect="00EB68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7113BD" w14:textId="77777777" w:rsidR="007B61BE" w:rsidRDefault="007B61BE" w:rsidP="00556F8C">
      <w:pPr>
        <w:spacing w:after="0" w:line="240" w:lineRule="auto"/>
      </w:pPr>
      <w:r>
        <w:separator/>
      </w:r>
    </w:p>
  </w:endnote>
  <w:endnote w:type="continuationSeparator" w:id="0">
    <w:p w14:paraId="32E1ED61" w14:textId="77777777" w:rsidR="007B61BE" w:rsidRDefault="007B61BE" w:rsidP="00556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12D18B" w14:textId="77777777" w:rsidR="007B61BE" w:rsidRDefault="007B61BE" w:rsidP="00556F8C">
      <w:pPr>
        <w:spacing w:after="0" w:line="240" w:lineRule="auto"/>
      </w:pPr>
      <w:r>
        <w:separator/>
      </w:r>
    </w:p>
  </w:footnote>
  <w:footnote w:type="continuationSeparator" w:id="0">
    <w:p w14:paraId="13FA0D6B" w14:textId="77777777" w:rsidR="007B61BE" w:rsidRDefault="007B61BE" w:rsidP="00556F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9E4EF2"/>
    <w:multiLevelType w:val="multilevel"/>
    <w:tmpl w:val="D592F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021269"/>
    <w:multiLevelType w:val="multilevel"/>
    <w:tmpl w:val="0660F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A0501A"/>
    <w:multiLevelType w:val="multilevel"/>
    <w:tmpl w:val="5BCE6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F7C1B0B"/>
    <w:multiLevelType w:val="multilevel"/>
    <w:tmpl w:val="57082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2"/>
  </w:num>
  <w:num w:numId="2">
    <w:abstractNumId w:val="19"/>
  </w:num>
  <w:num w:numId="3">
    <w:abstractNumId w:val="1"/>
  </w:num>
  <w:num w:numId="4">
    <w:abstractNumId w:val="18"/>
  </w:num>
  <w:num w:numId="5">
    <w:abstractNumId w:val="23"/>
  </w:num>
  <w:num w:numId="6">
    <w:abstractNumId w:val="15"/>
  </w:num>
  <w:num w:numId="7">
    <w:abstractNumId w:val="2"/>
  </w:num>
  <w:num w:numId="8">
    <w:abstractNumId w:val="16"/>
  </w:num>
  <w:num w:numId="9">
    <w:abstractNumId w:val="0"/>
  </w:num>
  <w:num w:numId="10">
    <w:abstractNumId w:val="14"/>
  </w:num>
  <w:num w:numId="11">
    <w:abstractNumId w:val="13"/>
  </w:num>
  <w:num w:numId="12">
    <w:abstractNumId w:val="20"/>
  </w:num>
  <w:num w:numId="13">
    <w:abstractNumId w:val="12"/>
  </w:num>
  <w:num w:numId="14">
    <w:abstractNumId w:val="3"/>
  </w:num>
  <w:num w:numId="15">
    <w:abstractNumId w:val="11"/>
  </w:num>
  <w:num w:numId="16">
    <w:abstractNumId w:val="4"/>
  </w:num>
  <w:num w:numId="17">
    <w:abstractNumId w:val="17"/>
  </w:num>
  <w:num w:numId="18">
    <w:abstractNumId w:val="21"/>
  </w:num>
  <w:num w:numId="19">
    <w:abstractNumId w:val="10"/>
  </w:num>
  <w:num w:numId="20">
    <w:abstractNumId w:val="6"/>
  </w:num>
  <w:num w:numId="21">
    <w:abstractNumId w:val="8"/>
  </w:num>
  <w:num w:numId="22">
    <w:abstractNumId w:val="9"/>
  </w:num>
  <w:num w:numId="23">
    <w:abstractNumId w:val="5"/>
  </w:num>
  <w:num w:numId="24">
    <w:abstractNumId w:val="7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15029"/>
    <w:rsid w:val="0004282B"/>
    <w:rsid w:val="000C79A6"/>
    <w:rsid w:val="002C64D5"/>
    <w:rsid w:val="00331175"/>
    <w:rsid w:val="003435F0"/>
    <w:rsid w:val="00354355"/>
    <w:rsid w:val="00356101"/>
    <w:rsid w:val="0036677B"/>
    <w:rsid w:val="00436E40"/>
    <w:rsid w:val="00531268"/>
    <w:rsid w:val="00556F8C"/>
    <w:rsid w:val="00570947"/>
    <w:rsid w:val="005A3FAC"/>
    <w:rsid w:val="006B41A3"/>
    <w:rsid w:val="006C3196"/>
    <w:rsid w:val="007B61BE"/>
    <w:rsid w:val="007C4B25"/>
    <w:rsid w:val="007C7937"/>
    <w:rsid w:val="008B558E"/>
    <w:rsid w:val="009A0437"/>
    <w:rsid w:val="009F7587"/>
    <w:rsid w:val="00A14217"/>
    <w:rsid w:val="00BD18D1"/>
    <w:rsid w:val="00BE5AE5"/>
    <w:rsid w:val="00C17182"/>
    <w:rsid w:val="00D461FF"/>
    <w:rsid w:val="00DF33E5"/>
    <w:rsid w:val="00E91E46"/>
    <w:rsid w:val="00EB68A9"/>
    <w:rsid w:val="00F81E4F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83BD8"/>
  <w15:docId w15:val="{530459B6-3D9D-4252-9E15-7DE8D8C99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0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6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F8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556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F8C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0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Microsoft account</cp:lastModifiedBy>
  <cp:revision>2</cp:revision>
  <dcterms:created xsi:type="dcterms:W3CDTF">2024-02-03T07:28:00Z</dcterms:created>
  <dcterms:modified xsi:type="dcterms:W3CDTF">2024-02-03T07:28:00Z</dcterms:modified>
</cp:coreProperties>
</file>